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Key Data Completeness Statis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records (buildings) on REDCa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02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plicate/blank records (buildings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valid building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buildings with EA Cod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Residenti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n-residenti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1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2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s Expec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D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Bal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*Est Days Requir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6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29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3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4-04T10:57:13Z</dcterms:created>
  <dcterms:modified xsi:type="dcterms:W3CDTF">2024-04-04T10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